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512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  <w:gridCol w:w="2160"/>
        <w:gridCol w:w="2160"/>
        <w:gridCol w:w="864"/>
        <w:gridCol w:w="576"/>
        <w:gridCol w:w="720"/>
      </w:tblGrid>
      <w:tr w:rsidR="000B7487" w:rsidRPr="00F846FE" w14:paraId="280F26B7" w14:textId="07C0A44D" w:rsidTr="000B7487">
        <w:trPr>
          <w:cantSplit/>
          <w:tblHeader/>
          <w:jc w:val="center"/>
        </w:trPr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54DCF3B5" w14:textId="714B209D" w:rsidR="000B7487" w:rsidRPr="00A41D66" w:rsidRDefault="000B7487" w:rsidP="000B7487">
            <w:pPr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3B7E4BC2" w14:textId="2C941142" w:rsidR="000B7487" w:rsidRPr="000E0235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 (A), 90-92 (A-)</w:t>
            </w:r>
          </w:p>
        </w:tc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772D259E" w14:textId="502BDE0A" w:rsidR="000B7487" w:rsidRPr="000E0235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(B+), 83-86 (B), 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 (B-)</w:t>
            </w:r>
          </w:p>
        </w:tc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1A091DEE" w14:textId="098EE35D" w:rsidR="000B7487" w:rsidRPr="000E0235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(C+), 73-76 (C), 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 (C-)</w:t>
            </w:r>
          </w:p>
        </w:tc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6ACDECEE" w14:textId="5B281077" w:rsidR="000B7487" w:rsidRPr="000E0235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7-69 (D+), 65-66 (D)</w:t>
            </w:r>
          </w:p>
        </w:tc>
        <w:tc>
          <w:tcPr>
            <w:tcW w:w="2160" w:type="dxa"/>
            <w:tcBorders>
              <w:bottom w:val="single" w:sz="8" w:space="0" w:color="000000" w:themeColor="text1"/>
            </w:tcBorders>
            <w:vAlign w:val="center"/>
          </w:tcPr>
          <w:p w14:paraId="79074C83" w14:textId="6EC54515" w:rsidR="000B7487" w:rsidRPr="000E0235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 (F)</w:t>
            </w:r>
          </w:p>
        </w:tc>
        <w:tc>
          <w:tcPr>
            <w:tcW w:w="864" w:type="dxa"/>
            <w:tcBorders>
              <w:bottom w:val="single" w:sz="8" w:space="0" w:color="000000" w:themeColor="text1"/>
            </w:tcBorders>
            <w:vAlign w:val="center"/>
          </w:tcPr>
          <w:p w14:paraId="17BA44FD" w14:textId="20F82227" w:rsidR="000B7487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617EFC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 Score</w:t>
            </w:r>
          </w:p>
        </w:tc>
        <w:tc>
          <w:tcPr>
            <w:tcW w:w="576" w:type="dxa"/>
            <w:tcBorders>
              <w:bottom w:val="single" w:sz="8" w:space="0" w:color="000000" w:themeColor="text1"/>
            </w:tcBorders>
            <w:vAlign w:val="center"/>
          </w:tcPr>
          <w:p w14:paraId="07E9A7B7" w14:textId="6A42FED1" w:rsidR="000B7487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gt</w:t>
            </w:r>
            <w:proofErr w:type="spellEnd"/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.</w:t>
            </w:r>
          </w:p>
        </w:tc>
        <w:tc>
          <w:tcPr>
            <w:tcW w:w="720" w:type="dxa"/>
            <w:tcBorders>
              <w:bottom w:val="single" w:sz="8" w:space="0" w:color="000000" w:themeColor="text1"/>
            </w:tcBorders>
            <w:vAlign w:val="center"/>
          </w:tcPr>
          <w:p w14:paraId="046BDCC4" w14:textId="27369129" w:rsidR="000B7487" w:rsidRDefault="000B7487" w:rsidP="000B748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Score</w:t>
            </w:r>
          </w:p>
        </w:tc>
      </w:tr>
      <w:tr w:rsidR="000B7487" w:rsidRPr="00F846FE" w14:paraId="5D8D51FD" w14:textId="390106EC" w:rsidTr="00B507D3">
        <w:trPr>
          <w:cantSplit/>
          <w:jc w:val="center"/>
        </w:trPr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06EA98D2" w14:textId="25253330" w:rsidR="000B7487" w:rsidRPr="009840B9" w:rsidRDefault="000B7487" w:rsidP="000B7487">
            <w:pPr>
              <w:pStyle w:val="NormalWeb"/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  <w:t>Introduction</w:t>
            </w:r>
          </w:p>
          <w:p w14:paraId="3F406F88" w14:textId="477F4544" w:rsidR="000B7487" w:rsidRPr="00A41D66" w:rsidRDefault="000B7487" w:rsidP="000B7487">
            <w:pPr>
              <w:pStyle w:val="ListParagraph"/>
              <w:numPr>
                <w:ilvl w:val="0"/>
                <w:numId w:val="6"/>
              </w:numPr>
              <w:ind w:left="144" w:hanging="144"/>
              <w:rPr>
                <w:rFonts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cs="Calibri"/>
                <w:i/>
                <w:iCs/>
                <w:color w:val="002060"/>
                <w:sz w:val="16"/>
                <w:szCs w:val="16"/>
              </w:rPr>
              <w:t xml:space="preserve">Background and Customer Needs Analysis </w:t>
            </w:r>
          </w:p>
          <w:p w14:paraId="190A4657" w14:textId="728CAD26" w:rsidR="000B7487" w:rsidRPr="00A41D66" w:rsidRDefault="000B7487" w:rsidP="000B7487">
            <w:pPr>
              <w:pStyle w:val="ListParagraph"/>
              <w:numPr>
                <w:ilvl w:val="0"/>
                <w:numId w:val="6"/>
              </w:numPr>
              <w:ind w:left="144" w:hanging="144"/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  <w:t>Technology Assessment</w:t>
            </w:r>
          </w:p>
          <w:p w14:paraId="096E6900" w14:textId="650C865D" w:rsidR="000B7487" w:rsidRDefault="000B7487" w:rsidP="000B748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Concept Generation and Selection</w:t>
            </w:r>
          </w:p>
          <w:p w14:paraId="0B34D3C9" w14:textId="321A97E5" w:rsidR="000B7487" w:rsidRDefault="000B7487" w:rsidP="000B748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Eng requirements/metrics</w:t>
            </w:r>
          </w:p>
          <w:p w14:paraId="684D0E53" w14:textId="2059DF4B" w:rsidR="000B7487" w:rsidRPr="00402CDB" w:rsidRDefault="000B7487" w:rsidP="000B748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System design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6F2B69CE" w14:textId="09E86CD2" w:rsidR="000B7487" w:rsidRPr="00F846FE" w:rsidRDefault="000B7487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Previous Client Meeting are improved (</w:t>
            </w:r>
            <w:r w:rsidR="00467EE9">
              <w:rPr>
                <w:sz w:val="16"/>
                <w:szCs w:val="16"/>
              </w:rPr>
              <w:t xml:space="preserve">Design Concepts/System Design </w:t>
            </w:r>
            <w:r>
              <w:rPr>
                <w:sz w:val="16"/>
                <w:szCs w:val="16"/>
              </w:rPr>
              <w:t>comments addressed, better figures/graphs, updated requirements, style improvements including fonts, wording, organization)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6F86F400" w14:textId="75025C8A" w:rsidR="000B7487" w:rsidRPr="00F846FE" w:rsidRDefault="000B7487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Previous Client Meeting are somewhat improved (</w:t>
            </w:r>
            <w:r w:rsidR="00467EE9">
              <w:rPr>
                <w:sz w:val="16"/>
                <w:szCs w:val="16"/>
              </w:rPr>
              <w:t xml:space="preserve">Design Concepts/System Design </w:t>
            </w:r>
            <w:r>
              <w:rPr>
                <w:sz w:val="16"/>
                <w:szCs w:val="16"/>
              </w:rPr>
              <w:t>comments addressed, better figures/graphs, updated requirements, style improvements including fonts, wording, organization)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274BA10F" w14:textId="536355FF" w:rsidR="000B7487" w:rsidRPr="00F846FE" w:rsidRDefault="000B7487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Previous Client Meeting are not significantly improved (comments addressed, better figures/graphs, updated requirements, style improvements including fonts, wording, organization)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1B6E7612" w14:textId="6F0B4F29" w:rsidR="000B7487" w:rsidRPr="00F846FE" w:rsidRDefault="000B7487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Previous Client Meeting are not improved or absent (comments addressed, better figures/graphs, updated requirements, style improvements including fonts, wording, organization)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77B45E29" w14:textId="4318C46F" w:rsidR="000B7487" w:rsidRPr="00F846FE" w:rsidRDefault="000B7487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Previous Client Meeting are absent.</w:t>
            </w:r>
          </w:p>
        </w:tc>
        <w:tc>
          <w:tcPr>
            <w:tcW w:w="864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64790F85" w14:textId="77777777" w:rsidR="000B7487" w:rsidRDefault="000B7487" w:rsidP="00A41D66">
            <w:pPr>
              <w:rPr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3B40C025" w14:textId="568562CF" w:rsidR="000B7487" w:rsidRDefault="005A6CFF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720" w:type="dxa"/>
            <w:tcBorders>
              <w:top w:val="single" w:sz="8" w:space="0" w:color="000000" w:themeColor="text1"/>
            </w:tcBorders>
            <w:shd w:val="clear" w:color="auto" w:fill="D9D9D9" w:themeFill="background1" w:themeFillShade="D9"/>
          </w:tcPr>
          <w:p w14:paraId="77735CA7" w14:textId="29D3BE85" w:rsidR="000B7487" w:rsidRDefault="000B7487" w:rsidP="00A41D66">
            <w:pPr>
              <w:rPr>
                <w:sz w:val="16"/>
                <w:szCs w:val="16"/>
              </w:rPr>
            </w:pPr>
          </w:p>
        </w:tc>
      </w:tr>
      <w:tr w:rsidR="005A6CFF" w:rsidRPr="00F846FE" w14:paraId="572830D7" w14:textId="77777777" w:rsidTr="006D029E">
        <w:trPr>
          <w:cantSplit/>
          <w:trHeight w:val="1618"/>
          <w:jc w:val="center"/>
        </w:trPr>
        <w:tc>
          <w:tcPr>
            <w:tcW w:w="2160" w:type="dxa"/>
            <w:tcBorders>
              <w:top w:val="single" w:sz="8" w:space="0" w:color="000000" w:themeColor="text1"/>
            </w:tcBorders>
          </w:tcPr>
          <w:p w14:paraId="51B7EB59" w14:textId="77777777" w:rsidR="005A6CFF" w:rsidRPr="009840B9" w:rsidRDefault="005A6CFF" w:rsidP="005A6CFF">
            <w:pPr>
              <w:pStyle w:val="NormalWeb"/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Schedule</w:t>
            </w:r>
            <w:r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 Update</w:t>
            </w:r>
          </w:p>
          <w:p w14:paraId="17CC8EA6" w14:textId="77777777" w:rsidR="005A6CFF" w:rsidRDefault="005A6CFF" w:rsidP="005A6CFF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Semester milestones</w:t>
            </w:r>
          </w:p>
          <w:p w14:paraId="015C37F8" w14:textId="77777777" w:rsidR="005A6CFF" w:rsidRDefault="005A6CFF" w:rsidP="005A6CFF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Deadlines and deliverables – short term</w:t>
            </w:r>
          </w:p>
          <w:p w14:paraId="624EC8BE" w14:textId="5301A678" w:rsidR="005A6CFF" w:rsidRPr="005A6CFF" w:rsidRDefault="005A6CFF" w:rsidP="005A6CFF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 w:rsidRPr="00FA0D9A">
              <w:rPr>
                <w:rFonts w:asciiTheme="minorHAnsi" w:hAnsiTheme="minorHAnsi" w:cs="Calibri"/>
                <w:color w:val="002060"/>
                <w:sz w:val="16"/>
                <w:szCs w:val="16"/>
              </w:rPr>
              <w:t>Project risk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03781803" w14:textId="1734360B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SMART and relevant.  Deadlines and deliverables SMART and relevant. Immediate term – by next sponsor review – are SMART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313DEFA7" w14:textId="490A0209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mostly SMART and relevant.  Deadlines and deliverables mostly SMART and relevant. Immediate term – by next sponsor review – are mostly SMART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301F94DD" w14:textId="1FFCFC65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partly SMART and relevant, or incomplete.  Deadlines and deliverables partly SMART and relevant, or incomplete Immediate term – by next sponsor review – are partly SMART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469EA8CB" w14:textId="476B8276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not SMART or relevant.  Deadlines and deliverables not SMART or relevant. Immediate term – by next sponsor review – are not SMART or missing. 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4FBE4AAA" w14:textId="0278C58F" w:rsidR="005A6CFF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absent.  Deadlines and deliverables are missing.  Immediate term – by next sponsor review – are missing. </w:t>
            </w:r>
          </w:p>
        </w:tc>
        <w:tc>
          <w:tcPr>
            <w:tcW w:w="864" w:type="dxa"/>
            <w:tcBorders>
              <w:top w:val="single" w:sz="8" w:space="0" w:color="000000" w:themeColor="text1"/>
            </w:tcBorders>
            <w:vAlign w:val="center"/>
          </w:tcPr>
          <w:p w14:paraId="52432A35" w14:textId="3622A52E" w:rsidR="006D029E" w:rsidRPr="006D029E" w:rsidRDefault="00D9029E" w:rsidP="00D9029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576" w:type="dxa"/>
            <w:tcBorders>
              <w:top w:val="single" w:sz="8" w:space="0" w:color="000000" w:themeColor="text1"/>
            </w:tcBorders>
            <w:vAlign w:val="center"/>
          </w:tcPr>
          <w:p w14:paraId="75B713E9" w14:textId="6E3FA682" w:rsidR="005A6CFF" w:rsidRDefault="005A6CFF" w:rsidP="006D029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720" w:type="dxa"/>
            <w:tcBorders>
              <w:top w:val="single" w:sz="8" w:space="0" w:color="000000" w:themeColor="text1"/>
            </w:tcBorders>
            <w:vAlign w:val="center"/>
          </w:tcPr>
          <w:p w14:paraId="0B83B7A0" w14:textId="1C596E89" w:rsidR="005A6CFF" w:rsidRDefault="00372F0C" w:rsidP="006D029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instrText xml:space="preserve"> =Product(LEFT) \# "0.00" </w:instrTex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fldChar w:fldCharType="separate"/>
            </w:r>
            <w:r w:rsidR="00D9029E">
              <w:rPr>
                <w:rFonts w:eastAsia="Times New Roman" w:cs="Times New Roman"/>
                <w:noProof/>
                <w:color w:val="000000"/>
                <w:sz w:val="16"/>
                <w:szCs w:val="16"/>
              </w:rPr>
              <w:t>0.00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5A6CFF" w:rsidRPr="00F846FE" w14:paraId="3D155BD9" w14:textId="1FB67977" w:rsidTr="006D029E">
        <w:trPr>
          <w:cantSplit/>
          <w:trHeight w:val="1726"/>
          <w:jc w:val="center"/>
        </w:trPr>
        <w:tc>
          <w:tcPr>
            <w:tcW w:w="2160" w:type="dxa"/>
            <w:tcBorders>
              <w:top w:val="single" w:sz="8" w:space="0" w:color="000000" w:themeColor="text1"/>
            </w:tcBorders>
          </w:tcPr>
          <w:p w14:paraId="3F38E901" w14:textId="5DBE717A" w:rsidR="005A6CFF" w:rsidRPr="00267789" w:rsidRDefault="005A6CFF" w:rsidP="005A6CFF">
            <w:pPr>
              <w:ind w:left="144" w:hanging="144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Techn</w:t>
            </w: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i</w:t>
            </w: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 xml:space="preserve">cal </w:t>
            </w: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P</w:t>
            </w: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rogress</w:t>
            </w: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 xml:space="preserve"> Updated</w:t>
            </w:r>
          </w:p>
          <w:p w14:paraId="68D622DF" w14:textId="1FD73152" w:rsidR="005A6CFF" w:rsidRPr="00267789" w:rsidRDefault="005A6CFF" w:rsidP="005A6CFF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D</w:t>
            </w:r>
            <w:r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esign calculations</w:t>
            </w:r>
          </w:p>
          <w:p w14:paraId="3D4BB21D" w14:textId="206036FF" w:rsidR="005A6CFF" w:rsidRDefault="005A6CFF" w:rsidP="005A6CFF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Technical difficulties</w:t>
            </w:r>
          </w:p>
          <w:p w14:paraId="0F60F9DE" w14:textId="410D1EFE" w:rsidR="005A6CFF" w:rsidRDefault="005A6CFF" w:rsidP="005A6CFF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Technical risk</w:t>
            </w:r>
          </w:p>
          <w:p w14:paraId="2BAFB9EA" w14:textId="13EAF68A" w:rsidR="005A6CFF" w:rsidRPr="00FA0D9A" w:rsidRDefault="005A6CFF" w:rsidP="00FA0D9A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System</w:t>
            </w:r>
            <w:r w:rsidR="00FA0D9A">
              <w:rPr>
                <w:rFonts w:eastAsia="Times New Roman" w:cs="Times New Roman"/>
                <w:color w:val="002060"/>
                <w:sz w:val="16"/>
                <w:szCs w:val="16"/>
              </w:rPr>
              <w:t xml:space="preserve"> &amp; subsystem</w:t>
            </w:r>
            <w:r>
              <w:rPr>
                <w:rFonts w:eastAsia="Times New Roman" w:cs="Times New Roman"/>
                <w:color w:val="002060"/>
                <w:sz w:val="16"/>
                <w:szCs w:val="16"/>
              </w:rPr>
              <w:t xml:space="preserve"> test results and data</w:t>
            </w:r>
            <w:r w:rsidR="00FA0D9A">
              <w:rPr>
                <w:rFonts w:eastAsia="Times New Roman" w:cs="Times New Roman"/>
                <w:color w:val="002060"/>
                <w:sz w:val="16"/>
                <w:szCs w:val="16"/>
              </w:rPr>
              <w:t>,</w:t>
            </w:r>
            <w:r>
              <w:rPr>
                <w:rFonts w:eastAsia="Times New Roman" w:cs="Times New Roman"/>
                <w:color w:val="002060"/>
                <w:sz w:val="16"/>
                <w:szCs w:val="16"/>
              </w:rPr>
              <w:t xml:space="preserve"> if available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0F7BFECF" w14:textId="06F09913" w:rsidR="005A6CFF" w:rsidRPr="00C71C5E" w:rsidRDefault="005A6CFF" w:rsidP="005A6CFF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very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complete and analysis and insigh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All test results shown and discussed.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clear and risk abatement plans are clear and in place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22EAF28A" w14:textId="51E1C155" w:rsidR="005A6CFF" w:rsidRPr="00C71C5E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mostly complete, and some analysis and insigh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ost test results shown and discussed.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mostly clear and risk abatement plans are identified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2A675979" w14:textId="405D82C8" w:rsidR="005A6CFF" w:rsidRPr="00C71C5E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omewha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. Information is partially complete. Analysis and insight are weak.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ome test results shown and discussed.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partly clear and risk abatement plans are partly clear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59E0396B" w14:textId="0669A868" w:rsidR="005A6CFF" w:rsidRPr="00C71C5E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nimally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in complete. Analysis and insight weak or missing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Few test results shown and discussed.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not clear and risk abatement plans are not clear.</w:t>
            </w:r>
          </w:p>
        </w:tc>
        <w:tc>
          <w:tcPr>
            <w:tcW w:w="2160" w:type="dxa"/>
            <w:tcBorders>
              <w:top w:val="single" w:sz="8" w:space="0" w:color="000000" w:themeColor="text1"/>
            </w:tcBorders>
          </w:tcPr>
          <w:p w14:paraId="4C71DE1E" w14:textId="58E58A1E" w:rsidR="005A6CFF" w:rsidRPr="00C71C5E" w:rsidRDefault="005A6CFF" w:rsidP="005A6CFF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ssing or not relevan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Analysis and insight no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 w:rsidR="00FA0D9A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No discussion of test results.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not identified, and no risk abatement is identified.</w:t>
            </w:r>
          </w:p>
          <w:p w14:paraId="47630721" w14:textId="77777777" w:rsidR="005A6CFF" w:rsidRPr="00C71C5E" w:rsidRDefault="005A6CFF" w:rsidP="005A6CF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tcBorders>
              <w:top w:val="single" w:sz="8" w:space="0" w:color="000000" w:themeColor="text1"/>
            </w:tcBorders>
            <w:vAlign w:val="center"/>
          </w:tcPr>
          <w:p w14:paraId="48B414BA" w14:textId="49654383" w:rsidR="005A6CFF" w:rsidRDefault="00D9029E" w:rsidP="006D029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576" w:type="dxa"/>
            <w:tcBorders>
              <w:top w:val="single" w:sz="8" w:space="0" w:color="000000" w:themeColor="text1"/>
            </w:tcBorders>
            <w:vAlign w:val="center"/>
          </w:tcPr>
          <w:p w14:paraId="3E5298BA" w14:textId="3C0B1554" w:rsidR="005A6CFF" w:rsidRDefault="005A6CFF" w:rsidP="006D029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720" w:type="dxa"/>
            <w:tcBorders>
              <w:top w:val="single" w:sz="8" w:space="0" w:color="000000" w:themeColor="text1"/>
            </w:tcBorders>
            <w:vAlign w:val="center"/>
          </w:tcPr>
          <w:p w14:paraId="365E9B61" w14:textId="7AC163AE" w:rsidR="005A6CFF" w:rsidRDefault="00372F0C" w:rsidP="006D029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instrText xml:space="preserve"> =PRODUCT(LEFT) \# "0.00" </w:instrTex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fldChar w:fldCharType="separate"/>
            </w:r>
            <w:r w:rsidR="00D9029E">
              <w:rPr>
                <w:rFonts w:eastAsia="Times New Roman" w:cs="Times New Roman"/>
                <w:noProof/>
                <w:color w:val="000000"/>
                <w:sz w:val="16"/>
                <w:szCs w:val="16"/>
              </w:rPr>
              <w:t>0.00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5A6CFF" w:rsidRPr="00F846FE" w14:paraId="77899C34" w14:textId="6A76286E" w:rsidTr="006D029E">
        <w:trPr>
          <w:cantSplit/>
          <w:jc w:val="center"/>
        </w:trPr>
        <w:tc>
          <w:tcPr>
            <w:tcW w:w="2160" w:type="dxa"/>
          </w:tcPr>
          <w:p w14:paraId="5D1B42B7" w14:textId="77777777" w:rsidR="005A6CFF" w:rsidRPr="009840B9" w:rsidRDefault="005A6CFF" w:rsidP="005A6CFF">
            <w:pPr>
              <w:pStyle w:val="NormalWeb"/>
              <w:spacing w:before="0" w:beforeAutospacing="0" w:after="0" w:afterAutospacing="0"/>
              <w:ind w:left="173" w:hanging="173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>Communication</w:t>
            </w:r>
          </w:p>
          <w:p w14:paraId="79DB6182" w14:textId="77777777" w:rsidR="005A6CFF" w:rsidRPr="00047F35" w:rsidRDefault="005A6CFF" w:rsidP="005A6CF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3" w:hanging="173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 and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4C7DD4E5" w14:textId="77777777" w:rsidR="005A6CFF" w:rsidRPr="00682B57" w:rsidRDefault="005A6CFF" w:rsidP="005A6CF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3" w:hanging="173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tables,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  <w:r>
              <w:rPr>
                <w:rFonts w:asciiTheme="minorHAnsi" w:hAnsiTheme="minorHAnsi"/>
                <w:sz w:val="16"/>
                <w:szCs w:val="16"/>
              </w:rPr>
              <w:t xml:space="preserve">.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- </w:t>
            </w:r>
            <w:r w:rsidRPr="00586CA6">
              <w:rPr>
                <w:rFonts w:asciiTheme="minorHAnsi" w:hAnsiTheme="minorHAnsi" w:cs="Calibri"/>
                <w:color w:val="1F497D"/>
                <w:sz w:val="16"/>
                <w:szCs w:val="16"/>
              </w:rPr>
              <w:t>labeled and cited</w:t>
            </w:r>
          </w:p>
          <w:p w14:paraId="21066E53" w14:textId="0EA15EBA" w:rsidR="005A6CFF" w:rsidRPr="00C71C5E" w:rsidRDefault="005A6CFF" w:rsidP="005A6CFF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44" w:hanging="144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Facts and evidence </w:t>
            </w:r>
            <w:r w:rsidR="00FA0D9A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re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provided to support c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onclusions</w:t>
            </w:r>
          </w:p>
        </w:tc>
        <w:tc>
          <w:tcPr>
            <w:tcW w:w="2160" w:type="dxa"/>
          </w:tcPr>
          <w:p w14:paraId="0EC32672" w14:textId="5A5FAF76" w:rsidR="005A6CFF" w:rsidRPr="00F846FE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resentation is consistently clear and concise</w:t>
            </w:r>
            <w:r w:rsidRPr="00F846FE">
              <w:rPr>
                <w:sz w:val="16"/>
                <w:szCs w:val="16"/>
              </w:rPr>
              <w:t xml:space="preserve">. </w:t>
            </w:r>
            <w:r>
              <w:rPr>
                <w:sz w:val="16"/>
                <w:szCs w:val="16"/>
              </w:rPr>
              <w:t>The presentation is w</w:t>
            </w:r>
            <w:r w:rsidRPr="00F846FE">
              <w:rPr>
                <w:sz w:val="16"/>
                <w:szCs w:val="16"/>
              </w:rPr>
              <w:t xml:space="preserve">ell formatted and flows smoothly, in a logical manner. </w:t>
            </w:r>
            <w:r>
              <w:rPr>
                <w:sz w:val="16"/>
                <w:szCs w:val="16"/>
              </w:rPr>
              <w:t>D</w:t>
            </w:r>
            <w:r w:rsidRPr="00F846FE">
              <w:rPr>
                <w:sz w:val="16"/>
                <w:szCs w:val="16"/>
              </w:rPr>
              <w:t>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 xml:space="preserve">figures </w:t>
            </w:r>
            <w:r>
              <w:rPr>
                <w:sz w:val="16"/>
                <w:szCs w:val="16"/>
              </w:rPr>
              <w:t xml:space="preserve">are </w:t>
            </w:r>
            <w:r w:rsidRPr="00F846FE">
              <w:rPr>
                <w:sz w:val="16"/>
                <w:szCs w:val="16"/>
              </w:rPr>
              <w:t xml:space="preserve">appropriately used to illustrate the text. </w:t>
            </w:r>
            <w:r>
              <w:rPr>
                <w:sz w:val="16"/>
                <w:szCs w:val="16"/>
              </w:rPr>
              <w:t>All decisions supported with facts/evidence.</w:t>
            </w:r>
          </w:p>
        </w:tc>
        <w:tc>
          <w:tcPr>
            <w:tcW w:w="2160" w:type="dxa"/>
          </w:tcPr>
          <w:p w14:paraId="7FEE9C3F" w14:textId="3A841059" w:rsidR="005A6CFF" w:rsidRPr="00F846FE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resentation</w:t>
            </w:r>
            <w:r w:rsidRPr="00F846FE">
              <w:rPr>
                <w:sz w:val="16"/>
                <w:szCs w:val="16"/>
              </w:rPr>
              <w:t xml:space="preserve"> is clear and concise</w:t>
            </w:r>
            <w:r>
              <w:rPr>
                <w:sz w:val="16"/>
                <w:szCs w:val="16"/>
              </w:rPr>
              <w:t xml:space="preserve">. </w:t>
            </w:r>
            <w:r w:rsidRPr="00F846FE">
              <w:rPr>
                <w:sz w:val="16"/>
                <w:szCs w:val="16"/>
              </w:rPr>
              <w:t>Information usually flow</w:t>
            </w:r>
            <w:r>
              <w:rPr>
                <w:sz w:val="16"/>
                <w:szCs w:val="16"/>
              </w:rPr>
              <w:t>s</w:t>
            </w:r>
            <w:r w:rsidRPr="00F846FE">
              <w:rPr>
                <w:sz w:val="16"/>
                <w:szCs w:val="16"/>
              </w:rPr>
              <w:t xml:space="preserve"> smoothly and in a logical manner. Many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 xml:space="preserve">figures </w:t>
            </w:r>
            <w:r>
              <w:rPr>
                <w:sz w:val="16"/>
                <w:szCs w:val="16"/>
              </w:rPr>
              <w:t>a</w:t>
            </w:r>
            <w:r w:rsidRPr="00F846FE">
              <w:rPr>
                <w:sz w:val="16"/>
                <w:szCs w:val="16"/>
              </w:rPr>
              <w:t>re included to clarify the text.</w:t>
            </w:r>
            <w:r>
              <w:rPr>
                <w:sz w:val="16"/>
                <w:szCs w:val="16"/>
              </w:rPr>
              <w:t xml:space="preserve"> Most decisions supported with facts/evidence.</w:t>
            </w:r>
          </w:p>
          <w:p w14:paraId="6FA6910B" w14:textId="6FC162F3" w:rsidR="005A6CFF" w:rsidRPr="00F846FE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64174496" w14:textId="07FC266F" w:rsidR="005A6CFF" w:rsidRPr="00F846FE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resentation is generally</w:t>
            </w:r>
            <w:r w:rsidRPr="00F846FE">
              <w:rPr>
                <w:sz w:val="16"/>
                <w:szCs w:val="16"/>
              </w:rPr>
              <w:t xml:space="preserve"> clear with </w:t>
            </w:r>
            <w:r>
              <w:rPr>
                <w:sz w:val="16"/>
                <w:szCs w:val="16"/>
              </w:rPr>
              <w:t>some</w:t>
            </w:r>
            <w:r w:rsidRPr="00F846FE">
              <w:rPr>
                <w:sz w:val="16"/>
                <w:szCs w:val="16"/>
              </w:rPr>
              <w:t xml:space="preserve"> spelling / grammatical errors.</w:t>
            </w:r>
            <w:r>
              <w:rPr>
                <w:sz w:val="16"/>
                <w:szCs w:val="16"/>
              </w:rPr>
              <w:t xml:space="preserve"> Poor organization of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>sometimes made some parts of the presentation difficult to follow</w:t>
            </w:r>
            <w:r w:rsidRPr="00F846FE">
              <w:rPr>
                <w:sz w:val="16"/>
                <w:szCs w:val="16"/>
              </w:rPr>
              <w:t>. Some diagrams accompany the text.</w:t>
            </w:r>
            <w:r>
              <w:rPr>
                <w:sz w:val="16"/>
                <w:szCs w:val="16"/>
              </w:rPr>
              <w:t xml:space="preserve"> Some decisions supported with facts/evidence.</w:t>
            </w:r>
          </w:p>
        </w:tc>
        <w:tc>
          <w:tcPr>
            <w:tcW w:w="2160" w:type="dxa"/>
          </w:tcPr>
          <w:p w14:paraId="6BAF166A" w14:textId="72D7C2F9" w:rsidR="005A6CFF" w:rsidRPr="00F846FE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resentation</w:t>
            </w:r>
            <w:r w:rsidRPr="00F846FE">
              <w:rPr>
                <w:sz w:val="16"/>
                <w:szCs w:val="16"/>
              </w:rPr>
              <w:t xml:space="preserve"> is unclear and overly wordy or missing </w:t>
            </w:r>
            <w:r>
              <w:rPr>
                <w:sz w:val="16"/>
                <w:szCs w:val="16"/>
              </w:rPr>
              <w:t>supporting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technical </w:t>
            </w:r>
            <w:r w:rsidRPr="00F846FE">
              <w:rPr>
                <w:sz w:val="16"/>
                <w:szCs w:val="16"/>
              </w:rPr>
              <w:t xml:space="preserve">detail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 xml:space="preserve">nformation did not flow smoothly and </w:t>
            </w:r>
            <w:r>
              <w:rPr>
                <w:sz w:val="16"/>
                <w:szCs w:val="16"/>
              </w:rPr>
              <w:t xml:space="preserve">lacks </w:t>
            </w:r>
            <w:r w:rsidRPr="00F846FE">
              <w:rPr>
                <w:sz w:val="16"/>
                <w:szCs w:val="16"/>
              </w:rPr>
              <w:t>a logical structure. Few diagrams were included and were not properly related to the text.</w:t>
            </w:r>
            <w:r>
              <w:rPr>
                <w:sz w:val="16"/>
                <w:szCs w:val="16"/>
              </w:rPr>
              <w:t xml:space="preserve"> Few decisions supported with facts/evidence.</w:t>
            </w:r>
          </w:p>
        </w:tc>
        <w:tc>
          <w:tcPr>
            <w:tcW w:w="2160" w:type="dxa"/>
          </w:tcPr>
          <w:p w14:paraId="366524BD" w14:textId="461F1893" w:rsidR="005A6CFF" w:rsidRPr="00F846FE" w:rsidRDefault="005A6CFF" w:rsidP="005A6CF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resentation</w:t>
            </w:r>
            <w:r w:rsidRPr="00F846FE">
              <w:rPr>
                <w:sz w:val="16"/>
                <w:szCs w:val="16"/>
              </w:rPr>
              <w:t xml:space="preserve"> contain</w:t>
            </w:r>
            <w:r>
              <w:rPr>
                <w:sz w:val="16"/>
                <w:szCs w:val="16"/>
              </w:rPr>
              <w:t>s</w:t>
            </w:r>
            <w:r w:rsidRPr="00F846FE">
              <w:rPr>
                <w:sz w:val="16"/>
                <w:szCs w:val="16"/>
              </w:rPr>
              <w:t xml:space="preserve"> few details and </w:t>
            </w:r>
            <w:r>
              <w:rPr>
                <w:sz w:val="16"/>
                <w:szCs w:val="16"/>
              </w:rPr>
              <w:t>insufficient facts and evidence</w:t>
            </w:r>
            <w:r w:rsidRPr="00F846FE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D</w:t>
            </w:r>
            <w:r w:rsidRPr="00F846FE">
              <w:rPr>
                <w:sz w:val="16"/>
                <w:szCs w:val="16"/>
              </w:rPr>
              <w:t xml:space="preserve">iagrams or illustrations </w:t>
            </w:r>
            <w:r>
              <w:rPr>
                <w:sz w:val="16"/>
                <w:szCs w:val="16"/>
              </w:rPr>
              <w:t>a</w:t>
            </w:r>
            <w:r w:rsidRPr="00F846FE">
              <w:rPr>
                <w:sz w:val="16"/>
                <w:szCs w:val="16"/>
              </w:rPr>
              <w:t xml:space="preserve">re </w:t>
            </w:r>
            <w:r>
              <w:rPr>
                <w:sz w:val="16"/>
                <w:szCs w:val="16"/>
              </w:rPr>
              <w:t xml:space="preserve">not </w:t>
            </w:r>
            <w:r w:rsidRPr="00F846FE">
              <w:rPr>
                <w:sz w:val="16"/>
                <w:szCs w:val="16"/>
              </w:rPr>
              <w:t xml:space="preserve">included or </w:t>
            </w:r>
            <w:r>
              <w:rPr>
                <w:sz w:val="16"/>
                <w:szCs w:val="16"/>
              </w:rPr>
              <w:t>a</w:t>
            </w:r>
            <w:r w:rsidRPr="00F846FE">
              <w:rPr>
                <w:sz w:val="16"/>
                <w:szCs w:val="16"/>
              </w:rPr>
              <w:t>re improperly used.</w:t>
            </w:r>
            <w:r>
              <w:rPr>
                <w:sz w:val="16"/>
                <w:szCs w:val="16"/>
              </w:rPr>
              <w:t xml:space="preserve"> Decisions are not supported with facts/evidence.</w:t>
            </w:r>
          </w:p>
          <w:p w14:paraId="72780513" w14:textId="613F2E37" w:rsidR="005A6CFF" w:rsidRPr="00F846FE" w:rsidRDefault="005A6CFF" w:rsidP="005A6CFF">
            <w:pPr>
              <w:rPr>
                <w:sz w:val="16"/>
                <w:szCs w:val="16"/>
              </w:rPr>
            </w:pPr>
          </w:p>
          <w:p w14:paraId="36FBDE3D" w14:textId="6F5D6A9F" w:rsidR="005A6CFF" w:rsidRPr="00F846FE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vAlign w:val="center"/>
          </w:tcPr>
          <w:p w14:paraId="20404476" w14:textId="3C31116D" w:rsidR="00D9029E" w:rsidRDefault="00D9029E" w:rsidP="00D9029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</w:t>
            </w:r>
          </w:p>
        </w:tc>
        <w:tc>
          <w:tcPr>
            <w:tcW w:w="576" w:type="dxa"/>
            <w:vAlign w:val="center"/>
          </w:tcPr>
          <w:p w14:paraId="2F476446" w14:textId="57141B65" w:rsidR="005A6CFF" w:rsidRDefault="005A6CFF" w:rsidP="006D029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720" w:type="dxa"/>
            <w:vAlign w:val="center"/>
          </w:tcPr>
          <w:p w14:paraId="51F9E897" w14:textId="14E0A314" w:rsidR="005A6CFF" w:rsidRDefault="00372F0C" w:rsidP="006D029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PRODUCT(LEFT) \# "0.00" </w:instrText>
            </w:r>
            <w:r>
              <w:rPr>
                <w:sz w:val="16"/>
                <w:szCs w:val="16"/>
              </w:rPr>
              <w:fldChar w:fldCharType="separate"/>
            </w:r>
            <w:r w:rsidR="00D9029E"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5A6CFF" w:rsidRPr="00F846FE" w14:paraId="6C74CCDC" w14:textId="77777777" w:rsidTr="006D029E">
        <w:trPr>
          <w:cantSplit/>
          <w:jc w:val="center"/>
        </w:trPr>
        <w:tc>
          <w:tcPr>
            <w:tcW w:w="2160" w:type="dxa"/>
          </w:tcPr>
          <w:p w14:paraId="7811391F" w14:textId="77777777" w:rsidR="005A6CFF" w:rsidRPr="009840B9" w:rsidRDefault="005A6CFF" w:rsidP="005A6CFF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47C963C1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1404C8F2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169D99A0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371B3AF5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2AB1ACCF" w14:textId="77777777" w:rsidR="005A6CFF" w:rsidRDefault="005A6CFF" w:rsidP="005A6CFF">
            <w:pPr>
              <w:rPr>
                <w:sz w:val="16"/>
                <w:szCs w:val="16"/>
              </w:rPr>
            </w:pPr>
          </w:p>
        </w:tc>
        <w:tc>
          <w:tcPr>
            <w:tcW w:w="864" w:type="dxa"/>
            <w:vAlign w:val="center"/>
          </w:tcPr>
          <w:p w14:paraId="7D3F58F0" w14:textId="600E5EDD" w:rsidR="005A6CFF" w:rsidRDefault="006D029E" w:rsidP="006D029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tal</w:t>
            </w:r>
          </w:p>
        </w:tc>
        <w:tc>
          <w:tcPr>
            <w:tcW w:w="576" w:type="dxa"/>
            <w:vAlign w:val="center"/>
          </w:tcPr>
          <w:p w14:paraId="0243E3EE" w14:textId="1721651B" w:rsidR="005A6CFF" w:rsidRDefault="005A6CFF" w:rsidP="006D029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SUM(ABOVE) \# "0.00" </w:instrText>
            </w:r>
            <w:r>
              <w:rPr>
                <w:sz w:val="16"/>
                <w:szCs w:val="16"/>
              </w:rPr>
              <w:fldChar w:fldCharType="separate"/>
            </w:r>
            <w:r w:rsidR="00D9029E">
              <w:rPr>
                <w:noProof/>
                <w:sz w:val="16"/>
                <w:szCs w:val="16"/>
              </w:rPr>
              <w:t>1.00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018BD4F1" w14:textId="1137466F" w:rsidR="00372F0C" w:rsidRDefault="00D9029E" w:rsidP="00372F0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=SUM(ABOVE) \# "0.00"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fldChar w:fldCharType="end"/>
            </w:r>
          </w:p>
        </w:tc>
      </w:tr>
    </w:tbl>
    <w:p w14:paraId="04A7EDD9" w14:textId="01B43ABA" w:rsidR="00766FAF" w:rsidRPr="005C47E2" w:rsidRDefault="006F4CA2" w:rsidP="006F4CA2">
      <w:pPr>
        <w:jc w:val="right"/>
        <w:rPr>
          <w:color w:val="C00000"/>
          <w:sz w:val="20"/>
          <w:szCs w:val="20"/>
        </w:rPr>
      </w:pPr>
      <w:r>
        <w:rPr>
          <w:color w:val="C00000"/>
          <w:sz w:val="20"/>
          <w:szCs w:val="20"/>
        </w:rPr>
        <w:t>Calculate the overall score by entering raw scores, Ctr-A, and F9.</w:t>
      </w:r>
    </w:p>
    <w:sectPr w:rsidR="00766FAF" w:rsidRPr="005C47E2" w:rsidSect="00D6196E">
      <w:headerReference w:type="default" r:id="rId8"/>
      <w:footerReference w:type="default" r:id="rId9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E8C18" w14:textId="77777777" w:rsidR="00384EDC" w:rsidRDefault="00384EDC" w:rsidP="00122AC8">
      <w:pPr>
        <w:spacing w:after="0" w:line="240" w:lineRule="auto"/>
      </w:pPr>
      <w:r>
        <w:separator/>
      </w:r>
    </w:p>
  </w:endnote>
  <w:endnote w:type="continuationSeparator" w:id="0">
    <w:p w14:paraId="36C6A978" w14:textId="77777777" w:rsidR="00384EDC" w:rsidRDefault="00384EDC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00DE02A0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3E1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C9F67" w14:textId="77777777" w:rsidR="00384EDC" w:rsidRDefault="00384EDC" w:rsidP="00122AC8">
      <w:pPr>
        <w:spacing w:after="0" w:line="240" w:lineRule="auto"/>
      </w:pPr>
      <w:r>
        <w:separator/>
      </w:r>
    </w:p>
  </w:footnote>
  <w:footnote w:type="continuationSeparator" w:id="0">
    <w:p w14:paraId="64C6E403" w14:textId="77777777" w:rsidR="00384EDC" w:rsidRDefault="00384EDC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35C5A" w14:textId="16C08909" w:rsidR="00047F35" w:rsidRDefault="000B7487" w:rsidP="00497A29">
    <w:pPr>
      <w:pStyle w:val="Header"/>
      <w:jc w:val="center"/>
    </w:pPr>
    <w:r>
      <w:t>Client Meeting</w:t>
    </w:r>
    <w:r w:rsidR="002017B0">
      <w:t xml:space="preserve"> </w:t>
    </w:r>
    <w:r w:rsidR="00357F35">
      <w:t>3</w:t>
    </w:r>
    <w:r w:rsidR="009840B9">
      <w:t xml:space="preserve"> </w:t>
    </w:r>
    <w:r w:rsidR="00333B4D">
      <w:t>Rubric</w:t>
    </w:r>
    <w:r w:rsidR="00375FDB">
      <w:t xml:space="preserve"> (Ver. 20</w:t>
    </w:r>
    <w:r w:rsidR="002017B0">
      <w:t>2</w:t>
    </w:r>
    <w:r>
      <w:t>3-08-2</w:t>
    </w:r>
    <w:r w:rsidR="00467EE9">
      <w:t>7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AB7"/>
    <w:multiLevelType w:val="hybridMultilevel"/>
    <w:tmpl w:val="0CE2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23EB7"/>
    <w:multiLevelType w:val="hybridMultilevel"/>
    <w:tmpl w:val="6CBC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7D13EE"/>
    <w:multiLevelType w:val="hybridMultilevel"/>
    <w:tmpl w:val="78D0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73234246">
    <w:abstractNumId w:val="5"/>
  </w:num>
  <w:num w:numId="2" w16cid:durableId="201210777">
    <w:abstractNumId w:val="0"/>
  </w:num>
  <w:num w:numId="3" w16cid:durableId="102307620">
    <w:abstractNumId w:val="7"/>
  </w:num>
  <w:num w:numId="4" w16cid:durableId="867839100">
    <w:abstractNumId w:val="3"/>
  </w:num>
  <w:num w:numId="5" w16cid:durableId="858081991">
    <w:abstractNumId w:val="1"/>
  </w:num>
  <w:num w:numId="6" w16cid:durableId="2081362971">
    <w:abstractNumId w:val="2"/>
  </w:num>
  <w:num w:numId="7" w16cid:durableId="1956861915">
    <w:abstractNumId w:val="6"/>
  </w:num>
  <w:num w:numId="8" w16cid:durableId="11117040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k1oA5jodmSwAAAA="/>
  </w:docVars>
  <w:rsids>
    <w:rsidRoot w:val="00122AC8"/>
    <w:rsid w:val="00000E5F"/>
    <w:rsid w:val="00003AE5"/>
    <w:rsid w:val="00006D91"/>
    <w:rsid w:val="00012FDA"/>
    <w:rsid w:val="000141DC"/>
    <w:rsid w:val="000232C2"/>
    <w:rsid w:val="00025A49"/>
    <w:rsid w:val="0003156F"/>
    <w:rsid w:val="00031E6D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B7487"/>
    <w:rsid w:val="000C7078"/>
    <w:rsid w:val="000E07CC"/>
    <w:rsid w:val="000F219F"/>
    <w:rsid w:val="000F76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774D2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04BF1"/>
    <w:rsid w:val="0021496A"/>
    <w:rsid w:val="00216CF5"/>
    <w:rsid w:val="0021741B"/>
    <w:rsid w:val="00221DAE"/>
    <w:rsid w:val="00223B22"/>
    <w:rsid w:val="00225186"/>
    <w:rsid w:val="0022668A"/>
    <w:rsid w:val="0022765B"/>
    <w:rsid w:val="00242F7E"/>
    <w:rsid w:val="00247A7A"/>
    <w:rsid w:val="00250237"/>
    <w:rsid w:val="00250480"/>
    <w:rsid w:val="0025493D"/>
    <w:rsid w:val="00260963"/>
    <w:rsid w:val="002609A0"/>
    <w:rsid w:val="0026464F"/>
    <w:rsid w:val="00267789"/>
    <w:rsid w:val="002749EC"/>
    <w:rsid w:val="00277612"/>
    <w:rsid w:val="00281343"/>
    <w:rsid w:val="002833AD"/>
    <w:rsid w:val="00291A2F"/>
    <w:rsid w:val="00295120"/>
    <w:rsid w:val="00296884"/>
    <w:rsid w:val="002A5464"/>
    <w:rsid w:val="002A56B5"/>
    <w:rsid w:val="002A6E45"/>
    <w:rsid w:val="002B2339"/>
    <w:rsid w:val="002C3860"/>
    <w:rsid w:val="002C5BF8"/>
    <w:rsid w:val="002E2881"/>
    <w:rsid w:val="002E3FB8"/>
    <w:rsid w:val="002E4C2D"/>
    <w:rsid w:val="002F5A4B"/>
    <w:rsid w:val="0030086A"/>
    <w:rsid w:val="00300FA9"/>
    <w:rsid w:val="00310AB5"/>
    <w:rsid w:val="0031206C"/>
    <w:rsid w:val="00312B7D"/>
    <w:rsid w:val="00317AEB"/>
    <w:rsid w:val="00330295"/>
    <w:rsid w:val="00332B9F"/>
    <w:rsid w:val="00332BCD"/>
    <w:rsid w:val="00333B4D"/>
    <w:rsid w:val="00337009"/>
    <w:rsid w:val="003536BE"/>
    <w:rsid w:val="00357F35"/>
    <w:rsid w:val="00363C12"/>
    <w:rsid w:val="003652CF"/>
    <w:rsid w:val="00372F0C"/>
    <w:rsid w:val="00375FDB"/>
    <w:rsid w:val="00381D41"/>
    <w:rsid w:val="00384EDC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02CDB"/>
    <w:rsid w:val="00411D36"/>
    <w:rsid w:val="0041656B"/>
    <w:rsid w:val="004231D6"/>
    <w:rsid w:val="00426DEE"/>
    <w:rsid w:val="00433521"/>
    <w:rsid w:val="0043798B"/>
    <w:rsid w:val="00441B37"/>
    <w:rsid w:val="00443E10"/>
    <w:rsid w:val="00453626"/>
    <w:rsid w:val="004546ED"/>
    <w:rsid w:val="00456AEC"/>
    <w:rsid w:val="00456CE9"/>
    <w:rsid w:val="00457422"/>
    <w:rsid w:val="00462048"/>
    <w:rsid w:val="00464098"/>
    <w:rsid w:val="004644BE"/>
    <w:rsid w:val="00467EE9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3E4A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A6CFF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1A6E"/>
    <w:rsid w:val="006A2BC6"/>
    <w:rsid w:val="006A3D12"/>
    <w:rsid w:val="006A56BC"/>
    <w:rsid w:val="006A61EF"/>
    <w:rsid w:val="006B1D62"/>
    <w:rsid w:val="006B4B39"/>
    <w:rsid w:val="006C28E5"/>
    <w:rsid w:val="006D029E"/>
    <w:rsid w:val="006D2B9A"/>
    <w:rsid w:val="006E7C1B"/>
    <w:rsid w:val="006F4CA2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868F6"/>
    <w:rsid w:val="00790CB7"/>
    <w:rsid w:val="007A7BCB"/>
    <w:rsid w:val="007B123C"/>
    <w:rsid w:val="007B45E3"/>
    <w:rsid w:val="007B6BCA"/>
    <w:rsid w:val="007B7E8E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5F0"/>
    <w:rsid w:val="00831C37"/>
    <w:rsid w:val="008362CB"/>
    <w:rsid w:val="00847EDF"/>
    <w:rsid w:val="00850502"/>
    <w:rsid w:val="00853CA6"/>
    <w:rsid w:val="008563B8"/>
    <w:rsid w:val="00866154"/>
    <w:rsid w:val="00867958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8F1AAA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40B9"/>
    <w:rsid w:val="00986C0B"/>
    <w:rsid w:val="009878B0"/>
    <w:rsid w:val="009A13CF"/>
    <w:rsid w:val="009A1B05"/>
    <w:rsid w:val="009A224D"/>
    <w:rsid w:val="009B2C52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1D66"/>
    <w:rsid w:val="00A46109"/>
    <w:rsid w:val="00A5151B"/>
    <w:rsid w:val="00A65EFB"/>
    <w:rsid w:val="00A66B38"/>
    <w:rsid w:val="00A70DE3"/>
    <w:rsid w:val="00A74943"/>
    <w:rsid w:val="00A751A1"/>
    <w:rsid w:val="00A84D55"/>
    <w:rsid w:val="00A85EFA"/>
    <w:rsid w:val="00A87841"/>
    <w:rsid w:val="00A91768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07D3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28F0"/>
    <w:rsid w:val="00D0104B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2CE9"/>
    <w:rsid w:val="00D5795D"/>
    <w:rsid w:val="00D6170E"/>
    <w:rsid w:val="00D6196E"/>
    <w:rsid w:val="00D62745"/>
    <w:rsid w:val="00D66ADF"/>
    <w:rsid w:val="00D675F7"/>
    <w:rsid w:val="00D7151E"/>
    <w:rsid w:val="00D8136A"/>
    <w:rsid w:val="00D85291"/>
    <w:rsid w:val="00D9029E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DF3C52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0640D"/>
    <w:rsid w:val="00F119C7"/>
    <w:rsid w:val="00F16410"/>
    <w:rsid w:val="00F1753D"/>
    <w:rsid w:val="00F20286"/>
    <w:rsid w:val="00F25095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92A0E"/>
    <w:rsid w:val="00F92A6D"/>
    <w:rsid w:val="00FA0D9A"/>
    <w:rsid w:val="00FA1B3A"/>
    <w:rsid w:val="00FA2A34"/>
    <w:rsid w:val="00FA442B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220574"/>
  <w15:docId w15:val="{A128BAEE-4B05-48EF-B558-FBA95973A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67EE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34B07-71B0-484B-AF84-6A24BDB7A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685</Words>
  <Characters>4327</Characters>
  <Application>Microsoft Office Word</Application>
  <DocSecurity>0</DocSecurity>
  <Lines>23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>Kanai, Junichi</cp:lastModifiedBy>
  <cp:revision>2</cp:revision>
  <dcterms:created xsi:type="dcterms:W3CDTF">2023-08-28T05:34:00Z</dcterms:created>
  <dcterms:modified xsi:type="dcterms:W3CDTF">2025-11-03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aa468-b0e3-45b8-bf8c-7652cf109955</vt:lpwstr>
  </property>
</Properties>
</file>